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ony Ranall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o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nall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24 Potter Road Park Ridge 6006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kd10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56960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n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dd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6/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